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75B1A3" w14:textId="26D7FE49" w:rsidR="3746D1C4" w:rsidRPr="004E1602" w:rsidRDefault="004E1602" w:rsidP="26BE8008">
      <w:pPr>
        <w:jc w:val="center"/>
        <w:rPr>
          <w:rFonts w:ascii="Times New Roman" w:eastAsia="Times New Roman" w:hAnsi="Times New Roman" w:cs="Times New Roman"/>
          <w:lang w:val="pt-BR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val="pt-BR"/>
        </w:rPr>
        <w:t>AVISO</w:t>
      </w:r>
      <w:r w:rsidRPr="26BE8008"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val="pt-BR"/>
        </w:rPr>
        <w:t xml:space="preserve"> DE REUNIÃO PÚBLICA</w:t>
      </w:r>
    </w:p>
    <w:p w14:paraId="542C666C" w14:textId="77777777" w:rsidR="737C0842" w:rsidRPr="004E1602" w:rsidRDefault="00731334" w:rsidP="26BE8008">
      <w:pPr>
        <w:rPr>
          <w:rFonts w:ascii="Times New Roman" w:eastAsia="Times New Roman" w:hAnsi="Times New Roman" w:cs="Times New Roman"/>
          <w:lang w:val="pt-BR"/>
        </w:rPr>
      </w:pPr>
      <w:r w:rsidRPr="1DF6DF55">
        <w:rPr>
          <w:rFonts w:ascii="Times New Roman" w:eastAsia="Times New Roman" w:hAnsi="Times New Roman" w:cs="Times New Roman"/>
          <w:b/>
          <w:bCs/>
          <w:lang w:val="pt-BR"/>
        </w:rPr>
        <w:t>Data e horário:</w:t>
      </w:r>
      <w:r w:rsidRPr="1DF6DF55">
        <w:rPr>
          <w:rFonts w:ascii="Times New Roman" w:eastAsia="Times New Roman" w:hAnsi="Times New Roman" w:cs="Times New Roman"/>
          <w:lang w:val="pt-BR"/>
        </w:rPr>
        <w:t xml:space="preserve"> segunda-feira, 3 de novembro de 2025, das 12h30 às 14h00 </w:t>
      </w:r>
    </w:p>
    <w:p w14:paraId="46621D84" w14:textId="1BDEB517" w:rsidR="737C0842" w:rsidRDefault="00731334" w:rsidP="1DF6DF55">
      <w:pPr>
        <w:rPr>
          <w:rFonts w:ascii="Times New Roman" w:eastAsia="Times New Roman" w:hAnsi="Times New Roman" w:cs="Times New Roman"/>
          <w:color w:val="000000" w:themeColor="text1"/>
          <w:lang w:val="fr-FR"/>
        </w:rPr>
      </w:pPr>
      <w:r w:rsidRPr="1DF6DF55">
        <w:rPr>
          <w:rFonts w:ascii="Times New Roman" w:eastAsia="Times New Roman" w:hAnsi="Times New Roman" w:cs="Times New Roman"/>
          <w:b/>
          <w:bCs/>
          <w:lang w:val="pt-BR"/>
        </w:rPr>
        <w:t>Local:</w:t>
      </w:r>
      <w:r w:rsidR="184F4620" w:rsidRPr="1DF6DF55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 remot</w:t>
      </w:r>
      <w:r w:rsidR="004E1602">
        <w:rPr>
          <w:rFonts w:ascii="Times New Roman" w:eastAsia="Times New Roman" w:hAnsi="Times New Roman" w:cs="Times New Roman"/>
          <w:color w:val="000000" w:themeColor="text1"/>
          <w:lang w:val="pt-BR"/>
        </w:rPr>
        <w:t>a</w:t>
      </w:r>
      <w:r w:rsidR="184F4620" w:rsidRPr="1DF6DF55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; </w:t>
      </w:r>
      <w:hyperlink r:id="rId10">
        <w:r w:rsidR="004E1602" w:rsidRPr="004E1602">
          <w:rPr>
            <w:rStyle w:val="Hyperlink"/>
            <w:rFonts w:ascii="Times New Roman" w:eastAsia="Times New Roman" w:hAnsi="Times New Roman" w:cs="Times New Roman"/>
            <w:lang w:val="pt-BR"/>
          </w:rPr>
          <w:t>ca</w:t>
        </w:r>
        <w:r w:rsidR="004E1602">
          <w:rPr>
            <w:rStyle w:val="Hyperlink"/>
            <w:rFonts w:ascii="Times New Roman" w:eastAsia="Times New Roman" w:hAnsi="Times New Roman" w:cs="Times New Roman"/>
            <w:lang w:val="pt-BR"/>
          </w:rPr>
          <w:t>dastre</w:t>
        </w:r>
        <w:r w:rsidR="195282CD" w:rsidRPr="1DF6DF55">
          <w:rPr>
            <w:rStyle w:val="Hyperlink"/>
            <w:rFonts w:ascii="Times New Roman" w:eastAsia="Times New Roman" w:hAnsi="Times New Roman" w:cs="Times New Roman"/>
            <w:lang w:val="pt-BR"/>
          </w:rPr>
          <w:t xml:space="preserve">-se </w:t>
        </w:r>
        <w:r w:rsidR="004E1602">
          <w:rPr>
            <w:rStyle w:val="Hyperlink"/>
            <w:rFonts w:ascii="Times New Roman" w:eastAsia="Times New Roman" w:hAnsi="Times New Roman" w:cs="Times New Roman"/>
            <w:lang w:val="pt-BR"/>
          </w:rPr>
          <w:t>na</w:t>
        </w:r>
        <w:r w:rsidR="195282CD" w:rsidRPr="1DF6DF55">
          <w:rPr>
            <w:rStyle w:val="Hyperlink"/>
            <w:rFonts w:ascii="Times New Roman" w:eastAsia="Times New Roman" w:hAnsi="Times New Roman" w:cs="Times New Roman"/>
            <w:lang w:val="pt-BR"/>
          </w:rPr>
          <w:t xml:space="preserve"> reunião para receber o link do Zoom.</w:t>
        </w:r>
      </w:hyperlink>
    </w:p>
    <w:p w14:paraId="3D133A74" w14:textId="77777777" w:rsidR="737C0842" w:rsidRPr="004E1602" w:rsidRDefault="00731334" w:rsidP="26BE8008">
      <w:pPr>
        <w:rPr>
          <w:rFonts w:ascii="Times New Roman" w:eastAsia="Times New Roman" w:hAnsi="Times New Roman" w:cs="Times New Roman"/>
          <w:lang w:val="pt-BR"/>
        </w:rPr>
      </w:pPr>
      <w:r w:rsidRPr="26BE8008">
        <w:rPr>
          <w:rFonts w:ascii="Times New Roman" w:eastAsia="Times New Roman" w:hAnsi="Times New Roman" w:cs="Times New Roman"/>
          <w:lang w:val="pt-BR"/>
        </w:rPr>
        <w:t xml:space="preserve">A Força-Tarefa do Rio Charles (CRTF), estabelecida de acordo com St. 2024, c. 140 § 205, anuncia uma reunião da CRTF. Qualquer membro do público ou da força-tarefa que tiver dificuldade para acessar esta reunião deve entrar em contato imediatamente com Monika Roy pelo e-mail </w:t>
      </w:r>
      <w:hyperlink r:id="rId11" w:history="1">
        <w:r w:rsidR="00D96E1B" w:rsidRPr="00936E26">
          <w:rPr>
            <w:rStyle w:val="Hyperlink"/>
            <w:rFonts w:ascii="Times New Roman" w:eastAsia="Times New Roman" w:hAnsi="Times New Roman" w:cs="Times New Roman"/>
            <w:lang w:val="pt-BR"/>
          </w:rPr>
          <w:t>monika.roy@mass.gov</w:t>
        </w:r>
      </w:hyperlink>
      <w:r w:rsidRPr="26BE8008">
        <w:rPr>
          <w:rFonts w:ascii="Times New Roman" w:eastAsia="Times New Roman" w:hAnsi="Times New Roman" w:cs="Times New Roman"/>
          <w:lang w:val="pt-BR"/>
        </w:rPr>
        <w:t>.</w:t>
      </w:r>
    </w:p>
    <w:p w14:paraId="25B64464" w14:textId="77777777" w:rsidR="737C0842" w:rsidRPr="004E1602" w:rsidRDefault="00731334" w:rsidP="26BE8008">
      <w:pPr>
        <w:rPr>
          <w:rFonts w:ascii="Times New Roman" w:eastAsia="Times New Roman" w:hAnsi="Times New Roman" w:cs="Times New Roman"/>
          <w:b/>
          <w:bCs/>
          <w:lang w:val="pt-BR"/>
        </w:rPr>
      </w:pPr>
      <w:r w:rsidRPr="26BE8008">
        <w:rPr>
          <w:rFonts w:ascii="Times New Roman" w:eastAsia="Times New Roman" w:hAnsi="Times New Roman" w:cs="Times New Roman"/>
          <w:b/>
          <w:bCs/>
          <w:lang w:val="pt-BR"/>
        </w:rPr>
        <w:t>A agenda desta reunião é:</w:t>
      </w:r>
    </w:p>
    <w:p w14:paraId="5C6A7868" w14:textId="77777777" w:rsidR="4EA305A4" w:rsidRPr="004E1602" w:rsidRDefault="00731334" w:rsidP="26BE8008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26BE8008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Boas-vindas e Chamada de Presença </w:t>
      </w:r>
    </w:p>
    <w:p w14:paraId="7B9A23F1" w14:textId="77777777" w:rsidR="4EA305A4" w:rsidRPr="004E1602" w:rsidRDefault="00731334" w:rsidP="78A3EFB9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1DF6DF55">
        <w:rPr>
          <w:rFonts w:ascii="Times New Roman" w:eastAsia="Times New Roman" w:hAnsi="Times New Roman" w:cs="Times New Roman"/>
          <w:color w:val="000000" w:themeColor="text1"/>
          <w:lang w:val="pt-BR"/>
        </w:rPr>
        <w:t>Revisão da ata da reunião de 6 de outubro [Votação]</w:t>
      </w:r>
    </w:p>
    <w:p w14:paraId="6361BF8C" w14:textId="77777777" w:rsidR="4E915AD5" w:rsidRPr="004E1602" w:rsidRDefault="00731334" w:rsidP="1DF6DF55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1DF6DF55">
        <w:rPr>
          <w:rFonts w:ascii="Times New Roman" w:eastAsia="Times New Roman" w:hAnsi="Times New Roman" w:cs="Times New Roman"/>
          <w:color w:val="000000" w:themeColor="text1"/>
          <w:lang w:val="pt-BR"/>
        </w:rPr>
        <w:t>Discutir a gravação das reuniões da força-tarefa</w:t>
      </w:r>
    </w:p>
    <w:p w14:paraId="37FE4663" w14:textId="77777777" w:rsidR="00B2103C" w:rsidRPr="004E1602" w:rsidRDefault="00731334" w:rsidP="4383CE3F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>
        <w:rPr>
          <w:rFonts w:ascii="Times New Roman" w:eastAsia="Times New Roman" w:hAnsi="Times New Roman" w:cs="Times New Roman"/>
          <w:color w:val="000000" w:themeColor="text1"/>
          <w:lang w:val="pt-BR"/>
        </w:rPr>
        <w:t>Discutir a visita ao local em 6 de novembro</w:t>
      </w:r>
    </w:p>
    <w:p w14:paraId="30DF065A" w14:textId="77777777" w:rsidR="1BEB61CB" w:rsidRPr="004E1602" w:rsidRDefault="00731334" w:rsidP="78A3EFB9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78A3EFB9">
        <w:rPr>
          <w:rFonts w:ascii="Times New Roman" w:eastAsia="Times New Roman" w:hAnsi="Times New Roman" w:cs="Times New Roman"/>
          <w:color w:val="000000" w:themeColor="text1"/>
          <w:lang w:val="pt-BR"/>
        </w:rPr>
        <w:t>Discutir a estrutura e o conteúdo das Audiências Públicas</w:t>
      </w:r>
    </w:p>
    <w:p w14:paraId="770381FC" w14:textId="77777777" w:rsidR="1BEB61CB" w:rsidRPr="004E1602" w:rsidRDefault="00731334" w:rsidP="78A3EFB9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31F778C9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Discutir as recomendações preliminares para o relatório final da Força-Tarefa </w:t>
      </w:r>
    </w:p>
    <w:p w14:paraId="5C9E91D6" w14:textId="77777777" w:rsidR="4EA305A4" w:rsidRPr="004E1602" w:rsidRDefault="00731334" w:rsidP="26BE8008">
      <w:pPr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26BE8008">
        <w:rPr>
          <w:rFonts w:ascii="Times New Roman" w:eastAsia="Times New Roman" w:hAnsi="Times New Roman" w:cs="Times New Roman"/>
          <w:color w:val="000000" w:themeColor="text1"/>
          <w:lang w:val="pt-BR"/>
        </w:rPr>
        <w:t>Perguntas dos membros da Força-Tarefa</w:t>
      </w:r>
    </w:p>
    <w:p w14:paraId="4A4DB128" w14:textId="77777777" w:rsidR="4EA305A4" w:rsidRPr="004E1602" w:rsidRDefault="00731334" w:rsidP="26BE8008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26BE8008">
        <w:rPr>
          <w:rFonts w:ascii="Times New Roman" w:eastAsia="Times New Roman" w:hAnsi="Times New Roman" w:cs="Times New Roman"/>
          <w:color w:val="000000" w:themeColor="text1"/>
          <w:lang w:val="pt-BR"/>
        </w:rPr>
        <w:t>Comentários do público (conforme o tempo permitir)</w:t>
      </w:r>
    </w:p>
    <w:p w14:paraId="21923362" w14:textId="77777777" w:rsidR="4EA305A4" w:rsidRDefault="00731334" w:rsidP="26BE8008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26BE8008">
        <w:rPr>
          <w:rFonts w:ascii="Times New Roman" w:eastAsia="Times New Roman" w:hAnsi="Times New Roman" w:cs="Times New Roman"/>
          <w:color w:val="000000" w:themeColor="text1"/>
          <w:lang w:val="pt-BR"/>
        </w:rPr>
        <w:t>Encerramento [Votação]</w:t>
      </w:r>
    </w:p>
    <w:p w14:paraId="00CA0701" w14:textId="77777777" w:rsidR="26BE8008" w:rsidRDefault="26BE8008" w:rsidP="26BE8008">
      <w:pPr>
        <w:rPr>
          <w:rFonts w:ascii="Times New Roman" w:eastAsia="Times New Roman" w:hAnsi="Times New Roman" w:cs="Times New Roman"/>
        </w:rPr>
      </w:pPr>
    </w:p>
    <w:p w14:paraId="617B6104" w14:textId="77777777" w:rsidR="26DA1A4C" w:rsidRPr="004E1602" w:rsidRDefault="00731334" w:rsidP="26BE8008">
      <w:pPr>
        <w:rPr>
          <w:rFonts w:ascii="Times New Roman" w:eastAsia="Times New Roman" w:hAnsi="Times New Roman" w:cs="Times New Roman"/>
          <w:lang w:val="pt-BR"/>
        </w:rPr>
      </w:pPr>
      <w:r w:rsidRPr="26BE8008">
        <w:rPr>
          <w:rFonts w:ascii="Times New Roman" w:eastAsia="Times New Roman" w:hAnsi="Times New Roman" w:cs="Times New Roman"/>
          <w:lang w:val="pt-BR"/>
        </w:rPr>
        <w:t xml:space="preserve">Este aviso é fornecido de acordo com as Leis Gerais de MA (M.G.L.) cap. 30A § 20. </w:t>
      </w:r>
    </w:p>
    <w:p w14:paraId="5545C460" w14:textId="77777777" w:rsidR="26DA1A4C" w:rsidRPr="004E1602" w:rsidRDefault="00731334" w:rsidP="26BE8008">
      <w:pPr>
        <w:rPr>
          <w:rFonts w:ascii="Times New Roman" w:eastAsia="Times New Roman" w:hAnsi="Times New Roman" w:cs="Times New Roman"/>
          <w:lang w:val="pt-BR"/>
        </w:rPr>
      </w:pPr>
      <w:r w:rsidRPr="26BE8008">
        <w:rPr>
          <w:rFonts w:ascii="Times New Roman" w:eastAsia="Times New Roman" w:hAnsi="Times New Roman" w:cs="Times New Roman"/>
          <w:lang w:val="pt-BR"/>
        </w:rPr>
        <w:t xml:space="preserve">Para mais informações, por favor visite a </w:t>
      </w:r>
      <w:hyperlink r:id="rId12">
        <w:r w:rsidR="26DA1A4C" w:rsidRPr="26BE8008">
          <w:rPr>
            <w:rStyle w:val="Hyperlink"/>
            <w:rFonts w:ascii="Times New Roman" w:eastAsia="Times New Roman" w:hAnsi="Times New Roman" w:cs="Times New Roman"/>
            <w:lang w:val="pt-BR"/>
          </w:rPr>
          <w:t>página da Força-Tarefa do Rio Charles</w:t>
        </w:r>
      </w:hyperlink>
      <w:r w:rsidRPr="26BE8008">
        <w:rPr>
          <w:rFonts w:ascii="Times New Roman" w:eastAsia="Times New Roman" w:hAnsi="Times New Roman" w:cs="Times New Roman"/>
          <w:lang w:val="pt-BR"/>
        </w:rPr>
        <w:t xml:space="preserve"> ou entre em contato: </w:t>
      </w:r>
      <w:hyperlink r:id="rId13">
        <w:r w:rsidR="26DA1A4C" w:rsidRPr="26BE8008">
          <w:rPr>
            <w:rStyle w:val="Hyperlink"/>
            <w:rFonts w:ascii="Times New Roman" w:eastAsia="Times New Roman" w:hAnsi="Times New Roman" w:cs="Times New Roman"/>
            <w:lang w:val="pt-BR"/>
          </w:rPr>
          <w:t>charlesrivertaskforce@mass.gov</w:t>
        </w:r>
      </w:hyperlink>
      <w:r w:rsidRPr="26BE8008">
        <w:rPr>
          <w:rFonts w:ascii="Times New Roman" w:eastAsia="Times New Roman" w:hAnsi="Times New Roman" w:cs="Times New Roman"/>
          <w:lang w:val="pt-BR"/>
        </w:rPr>
        <w:t>.</w:t>
      </w:r>
    </w:p>
    <w:p w14:paraId="708B67B8" w14:textId="3EB8062B" w:rsidR="26DA1A4C" w:rsidRPr="004E1602" w:rsidRDefault="004E1602" w:rsidP="26BE8008">
      <w:pPr>
        <w:rPr>
          <w:rFonts w:ascii="Times New Roman" w:eastAsia="Times New Roman" w:hAnsi="Times New Roman" w:cs="Times New Roman"/>
          <w:lang w:val="pt-BR"/>
        </w:rPr>
      </w:pPr>
      <w:r>
        <w:rPr>
          <w:rFonts w:ascii="Times New Roman" w:eastAsia="Times New Roman" w:hAnsi="Times New Roman" w:cs="Times New Roman"/>
          <w:b/>
          <w:bCs/>
          <w:lang w:val="pt-BR"/>
        </w:rPr>
        <w:t>Publicado</w:t>
      </w:r>
      <w:r w:rsidRPr="1DF6DF55">
        <w:rPr>
          <w:rFonts w:ascii="Times New Roman" w:eastAsia="Times New Roman" w:hAnsi="Times New Roman" w:cs="Times New Roman"/>
          <w:b/>
          <w:bCs/>
          <w:lang w:val="pt-BR"/>
        </w:rPr>
        <w:t>:</w:t>
      </w:r>
      <w:r w:rsidRPr="1DF6DF55">
        <w:rPr>
          <w:rFonts w:ascii="Times New Roman" w:eastAsia="Times New Roman" w:hAnsi="Times New Roman" w:cs="Times New Roman"/>
          <w:lang w:val="pt-BR"/>
        </w:rPr>
        <w:t xml:space="preserve"> Quinta-feira, 30 de outubro de 2025, às 12h30</w:t>
      </w:r>
    </w:p>
    <w:p w14:paraId="2F16FDAC" w14:textId="77777777" w:rsidR="737C0842" w:rsidRPr="004E1602" w:rsidRDefault="737C0842">
      <w:pPr>
        <w:rPr>
          <w:lang w:val="pt-BR"/>
        </w:rPr>
      </w:pPr>
    </w:p>
    <w:sectPr w:rsidR="737C0842" w:rsidRPr="004E160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CA559" w14:textId="77777777" w:rsidR="00E01BE4" w:rsidRDefault="00E01BE4">
      <w:pPr>
        <w:spacing w:after="0" w:line="240" w:lineRule="auto"/>
      </w:pPr>
      <w:r>
        <w:separator/>
      </w:r>
    </w:p>
  </w:endnote>
  <w:endnote w:type="continuationSeparator" w:id="0">
    <w:p w14:paraId="66053D0B" w14:textId="77777777" w:rsidR="00E01BE4" w:rsidRDefault="00E01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AB2812" w14:paraId="76F769C5" w14:textId="77777777" w:rsidTr="26BE8008">
      <w:trPr>
        <w:trHeight w:val="300"/>
      </w:trPr>
      <w:tc>
        <w:tcPr>
          <w:tcW w:w="3120" w:type="dxa"/>
        </w:tcPr>
        <w:p w14:paraId="13450683" w14:textId="77777777" w:rsidR="26BE8008" w:rsidRDefault="26BE8008" w:rsidP="26BE8008">
          <w:pPr>
            <w:pStyle w:val="Header"/>
            <w:ind w:left="-115"/>
          </w:pPr>
        </w:p>
      </w:tc>
      <w:tc>
        <w:tcPr>
          <w:tcW w:w="3120" w:type="dxa"/>
        </w:tcPr>
        <w:p w14:paraId="5A17877C" w14:textId="77777777" w:rsidR="26BE8008" w:rsidRDefault="26BE8008" w:rsidP="26BE8008">
          <w:pPr>
            <w:pStyle w:val="Header"/>
            <w:jc w:val="center"/>
          </w:pPr>
        </w:p>
      </w:tc>
      <w:tc>
        <w:tcPr>
          <w:tcW w:w="3120" w:type="dxa"/>
        </w:tcPr>
        <w:p w14:paraId="53B58D37" w14:textId="77777777" w:rsidR="26BE8008" w:rsidRDefault="26BE8008" w:rsidP="26BE8008">
          <w:pPr>
            <w:pStyle w:val="Header"/>
            <w:ind w:right="-115"/>
            <w:jc w:val="right"/>
          </w:pPr>
        </w:p>
      </w:tc>
    </w:tr>
  </w:tbl>
  <w:p w14:paraId="0CA18EE6" w14:textId="77777777" w:rsidR="26BE8008" w:rsidRDefault="26BE8008" w:rsidP="26BE8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CED38" w14:textId="77777777" w:rsidR="00E01BE4" w:rsidRDefault="00E01BE4">
      <w:pPr>
        <w:spacing w:after="0" w:line="240" w:lineRule="auto"/>
      </w:pPr>
      <w:r>
        <w:separator/>
      </w:r>
    </w:p>
  </w:footnote>
  <w:footnote w:type="continuationSeparator" w:id="0">
    <w:p w14:paraId="45EEA342" w14:textId="77777777" w:rsidR="00E01BE4" w:rsidRDefault="00E01B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20"/>
      <w:gridCol w:w="6195"/>
      <w:gridCol w:w="345"/>
    </w:tblGrid>
    <w:tr w:rsidR="00AB2812" w14:paraId="0910D63A" w14:textId="77777777" w:rsidTr="78A3EFB9">
      <w:trPr>
        <w:trHeight w:val="300"/>
      </w:trPr>
      <w:tc>
        <w:tcPr>
          <w:tcW w:w="2820" w:type="dxa"/>
        </w:tcPr>
        <w:p w14:paraId="6F0DBDAD" w14:textId="77777777" w:rsidR="26BE8008" w:rsidRDefault="00731334" w:rsidP="26BE8008">
          <w:pPr>
            <w:ind w:left="-115"/>
            <w:jc w:val="right"/>
            <w:rPr>
              <w:rFonts w:ascii="Times New Roman" w:eastAsia="Times New Roman" w:hAnsi="Times New Roman" w:cs="Times New Roman"/>
              <w:color w:val="000000" w:themeColor="text1"/>
            </w:rPr>
          </w:pPr>
          <w:r>
            <w:rPr>
              <w:noProof/>
            </w:rPr>
            <w:drawing>
              <wp:inline distT="0" distB="0" distL="0" distR="0" wp14:anchorId="028057EA" wp14:editId="10B95778">
                <wp:extent cx="1104900" cy="1381125"/>
                <wp:effectExtent l="0" t="0" r="0" b="0"/>
                <wp:docPr id="1869569356" name="Picture 1869569356" descr="ActiveX contro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69569356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4900" cy="1381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95" w:type="dxa"/>
        </w:tcPr>
        <w:p w14:paraId="7D328AA8" w14:textId="77777777" w:rsidR="26BE8008" w:rsidRDefault="26BE8008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</w:rPr>
          </w:pPr>
        </w:p>
        <w:p w14:paraId="16FE5621" w14:textId="77777777" w:rsidR="26BE8008" w:rsidRDefault="26BE8008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</w:rPr>
          </w:pPr>
        </w:p>
        <w:p w14:paraId="363AF6A6" w14:textId="77777777" w:rsidR="26BE8008" w:rsidRPr="004E1602" w:rsidRDefault="00731334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  <w:lang w:val="pt-BR"/>
            </w:rPr>
          </w:pPr>
          <w:r w:rsidRPr="26BE8008">
            <w:rPr>
              <w:rFonts w:ascii="Times New Roman" w:eastAsia="Times New Roman" w:hAnsi="Times New Roman" w:cs="Times New Roman"/>
              <w:color w:val="000000" w:themeColor="text1"/>
              <w:lang w:val="pt-BR"/>
            </w:rPr>
            <w:t>ESTADO DE MASSACHUSETTS</w:t>
          </w:r>
        </w:p>
        <w:p w14:paraId="0F14FCCC" w14:textId="4DB4647B" w:rsidR="26BE8008" w:rsidRPr="004E1602" w:rsidRDefault="00731334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pt-BR"/>
            </w:rPr>
          </w:pPr>
          <w:r w:rsidRPr="004E1602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8"/>
              <w:szCs w:val="28"/>
              <w:lang w:val="pt-BR"/>
            </w:rPr>
            <w:t>FORÇA-TAREFA DO RIO CHARLES</w:t>
          </w:r>
        </w:p>
        <w:p w14:paraId="3332E451" w14:textId="77777777" w:rsidR="26BE8008" w:rsidRDefault="00731334" w:rsidP="78A3EFB9">
          <w:pPr>
            <w:spacing w:after="0"/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32"/>
              <w:szCs w:val="32"/>
            </w:rPr>
          </w:pPr>
          <w:r w:rsidRPr="78A3EFB9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32"/>
              <w:szCs w:val="32"/>
              <w:lang w:val="pt-BR"/>
            </w:rPr>
            <w:t>Reunião nº 4</w:t>
          </w:r>
        </w:p>
        <w:p w14:paraId="426DD8D5" w14:textId="77777777" w:rsidR="26BE8008" w:rsidRDefault="26BE8008" w:rsidP="26BE8008">
          <w:pPr>
            <w:pStyle w:val="Header"/>
          </w:pPr>
        </w:p>
      </w:tc>
      <w:tc>
        <w:tcPr>
          <w:tcW w:w="345" w:type="dxa"/>
        </w:tcPr>
        <w:p w14:paraId="0B244251" w14:textId="77777777" w:rsidR="26BE8008" w:rsidRDefault="26BE8008" w:rsidP="26BE8008">
          <w:pPr>
            <w:pStyle w:val="Header"/>
            <w:ind w:right="-115"/>
            <w:jc w:val="right"/>
          </w:pPr>
        </w:p>
      </w:tc>
    </w:tr>
  </w:tbl>
  <w:p w14:paraId="65F71668" w14:textId="77777777" w:rsidR="26BE8008" w:rsidRDefault="26BE8008" w:rsidP="26BE80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A160C"/>
    <w:multiLevelType w:val="hybridMultilevel"/>
    <w:tmpl w:val="0ACC975C"/>
    <w:lvl w:ilvl="0" w:tplc="DA0EE76E">
      <w:start w:val="1"/>
      <w:numFmt w:val="decimal"/>
      <w:lvlText w:val="%1."/>
      <w:lvlJc w:val="left"/>
      <w:pPr>
        <w:ind w:left="720" w:hanging="360"/>
      </w:pPr>
    </w:lvl>
    <w:lvl w:ilvl="1" w:tplc="2742640A">
      <w:start w:val="1"/>
      <w:numFmt w:val="lowerLetter"/>
      <w:lvlText w:val="%2."/>
      <w:lvlJc w:val="left"/>
      <w:pPr>
        <w:ind w:left="1440" w:hanging="360"/>
      </w:pPr>
    </w:lvl>
    <w:lvl w:ilvl="2" w:tplc="6C5803E4">
      <w:start w:val="1"/>
      <w:numFmt w:val="lowerRoman"/>
      <w:lvlText w:val="%3."/>
      <w:lvlJc w:val="right"/>
      <w:pPr>
        <w:ind w:left="2160" w:hanging="180"/>
      </w:pPr>
    </w:lvl>
    <w:lvl w:ilvl="3" w:tplc="A028B618">
      <w:start w:val="1"/>
      <w:numFmt w:val="decimal"/>
      <w:lvlText w:val="%4."/>
      <w:lvlJc w:val="left"/>
      <w:pPr>
        <w:ind w:left="2880" w:hanging="360"/>
      </w:pPr>
    </w:lvl>
    <w:lvl w:ilvl="4" w:tplc="6B0E5A06">
      <w:start w:val="1"/>
      <w:numFmt w:val="lowerLetter"/>
      <w:lvlText w:val="%5."/>
      <w:lvlJc w:val="left"/>
      <w:pPr>
        <w:ind w:left="3600" w:hanging="360"/>
      </w:pPr>
    </w:lvl>
    <w:lvl w:ilvl="5" w:tplc="0764C86E">
      <w:start w:val="1"/>
      <w:numFmt w:val="lowerRoman"/>
      <w:lvlText w:val="%6."/>
      <w:lvlJc w:val="right"/>
      <w:pPr>
        <w:ind w:left="4320" w:hanging="180"/>
      </w:pPr>
    </w:lvl>
    <w:lvl w:ilvl="6" w:tplc="9A787720">
      <w:start w:val="1"/>
      <w:numFmt w:val="decimal"/>
      <w:lvlText w:val="%7."/>
      <w:lvlJc w:val="left"/>
      <w:pPr>
        <w:ind w:left="5040" w:hanging="360"/>
      </w:pPr>
    </w:lvl>
    <w:lvl w:ilvl="7" w:tplc="8048D1E4">
      <w:start w:val="1"/>
      <w:numFmt w:val="lowerLetter"/>
      <w:lvlText w:val="%8."/>
      <w:lvlJc w:val="left"/>
      <w:pPr>
        <w:ind w:left="5760" w:hanging="360"/>
      </w:pPr>
    </w:lvl>
    <w:lvl w:ilvl="8" w:tplc="A1EC7E0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1E9DD"/>
    <w:multiLevelType w:val="hybridMultilevel"/>
    <w:tmpl w:val="8550ED92"/>
    <w:lvl w:ilvl="0" w:tplc="BBC02AEE">
      <w:start w:val="1"/>
      <w:numFmt w:val="decimal"/>
      <w:lvlText w:val="%1."/>
      <w:lvlJc w:val="left"/>
      <w:pPr>
        <w:ind w:left="360" w:hanging="360"/>
      </w:pPr>
    </w:lvl>
    <w:lvl w:ilvl="1" w:tplc="55FAB1CC">
      <w:start w:val="1"/>
      <w:numFmt w:val="lowerLetter"/>
      <w:lvlText w:val="%2."/>
      <w:lvlJc w:val="left"/>
      <w:pPr>
        <w:ind w:left="1080" w:hanging="360"/>
      </w:pPr>
    </w:lvl>
    <w:lvl w:ilvl="2" w:tplc="51187E94">
      <w:start w:val="1"/>
      <w:numFmt w:val="lowerRoman"/>
      <w:lvlText w:val="%3."/>
      <w:lvlJc w:val="right"/>
      <w:pPr>
        <w:ind w:left="1800" w:hanging="180"/>
      </w:pPr>
    </w:lvl>
    <w:lvl w:ilvl="3" w:tplc="6B9CA604">
      <w:start w:val="1"/>
      <w:numFmt w:val="decimal"/>
      <w:lvlText w:val="%4."/>
      <w:lvlJc w:val="left"/>
      <w:pPr>
        <w:ind w:left="2520" w:hanging="360"/>
      </w:pPr>
    </w:lvl>
    <w:lvl w:ilvl="4" w:tplc="92B22C90">
      <w:start w:val="1"/>
      <w:numFmt w:val="lowerLetter"/>
      <w:lvlText w:val="%5."/>
      <w:lvlJc w:val="left"/>
      <w:pPr>
        <w:ind w:left="3240" w:hanging="360"/>
      </w:pPr>
    </w:lvl>
    <w:lvl w:ilvl="5" w:tplc="F4BC8A32">
      <w:start w:val="1"/>
      <w:numFmt w:val="lowerRoman"/>
      <w:lvlText w:val="%6."/>
      <w:lvlJc w:val="right"/>
      <w:pPr>
        <w:ind w:left="3960" w:hanging="180"/>
      </w:pPr>
    </w:lvl>
    <w:lvl w:ilvl="6" w:tplc="20D03CBA">
      <w:start w:val="1"/>
      <w:numFmt w:val="decimal"/>
      <w:lvlText w:val="%7."/>
      <w:lvlJc w:val="left"/>
      <w:pPr>
        <w:ind w:left="4680" w:hanging="360"/>
      </w:pPr>
    </w:lvl>
    <w:lvl w:ilvl="7" w:tplc="FB825D86">
      <w:start w:val="1"/>
      <w:numFmt w:val="lowerLetter"/>
      <w:lvlText w:val="%8."/>
      <w:lvlJc w:val="left"/>
      <w:pPr>
        <w:ind w:left="5400" w:hanging="360"/>
      </w:pPr>
    </w:lvl>
    <w:lvl w:ilvl="8" w:tplc="6E4CF950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C25AB9"/>
    <w:multiLevelType w:val="hybridMultilevel"/>
    <w:tmpl w:val="0E261CEE"/>
    <w:lvl w:ilvl="0" w:tplc="07D27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128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C89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B8A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1C23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327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3AD5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14E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84C0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7FEC86"/>
    <w:multiLevelType w:val="hybridMultilevel"/>
    <w:tmpl w:val="B93242FA"/>
    <w:lvl w:ilvl="0" w:tplc="5290B6A2">
      <w:start w:val="1"/>
      <w:numFmt w:val="decimal"/>
      <w:lvlText w:val="%1."/>
      <w:lvlJc w:val="left"/>
      <w:pPr>
        <w:ind w:left="720" w:hanging="360"/>
      </w:pPr>
    </w:lvl>
    <w:lvl w:ilvl="1" w:tplc="D5387D4A">
      <w:start w:val="1"/>
      <w:numFmt w:val="lowerLetter"/>
      <w:lvlText w:val="%2."/>
      <w:lvlJc w:val="left"/>
      <w:pPr>
        <w:ind w:left="1440" w:hanging="360"/>
      </w:pPr>
    </w:lvl>
    <w:lvl w:ilvl="2" w:tplc="09E6270C">
      <w:start w:val="1"/>
      <w:numFmt w:val="lowerRoman"/>
      <w:lvlText w:val="%3."/>
      <w:lvlJc w:val="right"/>
      <w:pPr>
        <w:ind w:left="2160" w:hanging="180"/>
      </w:pPr>
    </w:lvl>
    <w:lvl w:ilvl="3" w:tplc="8530FAE0">
      <w:start w:val="1"/>
      <w:numFmt w:val="decimal"/>
      <w:lvlText w:val="%4."/>
      <w:lvlJc w:val="left"/>
      <w:pPr>
        <w:ind w:left="2880" w:hanging="360"/>
      </w:pPr>
    </w:lvl>
    <w:lvl w:ilvl="4" w:tplc="FCC0F758">
      <w:start w:val="1"/>
      <w:numFmt w:val="lowerLetter"/>
      <w:lvlText w:val="%5."/>
      <w:lvlJc w:val="left"/>
      <w:pPr>
        <w:ind w:left="3600" w:hanging="360"/>
      </w:pPr>
    </w:lvl>
    <w:lvl w:ilvl="5" w:tplc="6E62375C">
      <w:start w:val="1"/>
      <w:numFmt w:val="lowerRoman"/>
      <w:lvlText w:val="%6."/>
      <w:lvlJc w:val="right"/>
      <w:pPr>
        <w:ind w:left="4320" w:hanging="180"/>
      </w:pPr>
    </w:lvl>
    <w:lvl w:ilvl="6" w:tplc="28AEE074">
      <w:start w:val="1"/>
      <w:numFmt w:val="decimal"/>
      <w:lvlText w:val="%7."/>
      <w:lvlJc w:val="left"/>
      <w:pPr>
        <w:ind w:left="5040" w:hanging="360"/>
      </w:pPr>
    </w:lvl>
    <w:lvl w:ilvl="7" w:tplc="7BF2960A">
      <w:start w:val="1"/>
      <w:numFmt w:val="lowerLetter"/>
      <w:lvlText w:val="%8."/>
      <w:lvlJc w:val="left"/>
      <w:pPr>
        <w:ind w:left="5760" w:hanging="360"/>
      </w:pPr>
    </w:lvl>
    <w:lvl w:ilvl="8" w:tplc="69EA9C64">
      <w:start w:val="1"/>
      <w:numFmt w:val="lowerRoman"/>
      <w:lvlText w:val="%9."/>
      <w:lvlJc w:val="right"/>
      <w:pPr>
        <w:ind w:left="6480" w:hanging="180"/>
      </w:pPr>
    </w:lvl>
  </w:abstractNum>
  <w:num w:numId="1" w16cid:durableId="1802962173">
    <w:abstractNumId w:val="3"/>
  </w:num>
  <w:num w:numId="2" w16cid:durableId="1785608552">
    <w:abstractNumId w:val="2"/>
  </w:num>
  <w:num w:numId="3" w16cid:durableId="453989225">
    <w:abstractNumId w:val="0"/>
  </w:num>
  <w:num w:numId="4" w16cid:durableId="407458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wNzA1MjA2NTO2MDBX0lEKTi0uzszPAykwrAUAMNE3kiwAAAA="/>
  </w:docVars>
  <w:rsids>
    <w:rsidRoot w:val="6D7D7642"/>
    <w:rsid w:val="00005252"/>
    <w:rsid w:val="003257AF"/>
    <w:rsid w:val="00437EDB"/>
    <w:rsid w:val="004E1602"/>
    <w:rsid w:val="004E1827"/>
    <w:rsid w:val="00500F8E"/>
    <w:rsid w:val="00616258"/>
    <w:rsid w:val="00671929"/>
    <w:rsid w:val="006C58A7"/>
    <w:rsid w:val="0071939D"/>
    <w:rsid w:val="00731334"/>
    <w:rsid w:val="0091622F"/>
    <w:rsid w:val="00936E26"/>
    <w:rsid w:val="00942A79"/>
    <w:rsid w:val="00A95F66"/>
    <w:rsid w:val="00AB2812"/>
    <w:rsid w:val="00B2103C"/>
    <w:rsid w:val="00B542B3"/>
    <w:rsid w:val="00B6687D"/>
    <w:rsid w:val="00B74E60"/>
    <w:rsid w:val="00D96E1B"/>
    <w:rsid w:val="00DB3DC0"/>
    <w:rsid w:val="00E01BE4"/>
    <w:rsid w:val="00ED2012"/>
    <w:rsid w:val="0412287B"/>
    <w:rsid w:val="0434CEE8"/>
    <w:rsid w:val="04965EB3"/>
    <w:rsid w:val="0586B117"/>
    <w:rsid w:val="05A6B070"/>
    <w:rsid w:val="07FB06B0"/>
    <w:rsid w:val="0801F375"/>
    <w:rsid w:val="08660688"/>
    <w:rsid w:val="08EE210F"/>
    <w:rsid w:val="0B59FB4D"/>
    <w:rsid w:val="0D8B460C"/>
    <w:rsid w:val="0DB3165B"/>
    <w:rsid w:val="116D3ED3"/>
    <w:rsid w:val="11FF611F"/>
    <w:rsid w:val="15A52ABD"/>
    <w:rsid w:val="171D68B8"/>
    <w:rsid w:val="1803BCD3"/>
    <w:rsid w:val="184F4620"/>
    <w:rsid w:val="18C20CC0"/>
    <w:rsid w:val="195282CD"/>
    <w:rsid w:val="1B1E5943"/>
    <w:rsid w:val="1BA1E8F1"/>
    <w:rsid w:val="1BEB61CB"/>
    <w:rsid w:val="1D2682CF"/>
    <w:rsid w:val="1D9B6B74"/>
    <w:rsid w:val="1DF6DF55"/>
    <w:rsid w:val="1EB7A7FA"/>
    <w:rsid w:val="22297722"/>
    <w:rsid w:val="241162D4"/>
    <w:rsid w:val="2551307C"/>
    <w:rsid w:val="265BD758"/>
    <w:rsid w:val="26BE8008"/>
    <w:rsid w:val="26D48513"/>
    <w:rsid w:val="26DA1A4C"/>
    <w:rsid w:val="27578142"/>
    <w:rsid w:val="288668F7"/>
    <w:rsid w:val="28D2D05B"/>
    <w:rsid w:val="28DF9659"/>
    <w:rsid w:val="2AABD576"/>
    <w:rsid w:val="2B9E73AC"/>
    <w:rsid w:val="2BCB706A"/>
    <w:rsid w:val="2C94DAFD"/>
    <w:rsid w:val="2D1CFB83"/>
    <w:rsid w:val="2D3051E7"/>
    <w:rsid w:val="2F46B372"/>
    <w:rsid w:val="2FA0F84A"/>
    <w:rsid w:val="2FB48DDA"/>
    <w:rsid w:val="3189CF0D"/>
    <w:rsid w:val="31F778C9"/>
    <w:rsid w:val="322D40F6"/>
    <w:rsid w:val="344ED26F"/>
    <w:rsid w:val="351232D9"/>
    <w:rsid w:val="355E2BD2"/>
    <w:rsid w:val="35709D15"/>
    <w:rsid w:val="35B53460"/>
    <w:rsid w:val="3746D1C4"/>
    <w:rsid w:val="39972827"/>
    <w:rsid w:val="39A31450"/>
    <w:rsid w:val="3B516073"/>
    <w:rsid w:val="3BEAD558"/>
    <w:rsid w:val="3EFA26D3"/>
    <w:rsid w:val="3F0D7273"/>
    <w:rsid w:val="4031ECC6"/>
    <w:rsid w:val="424A3D89"/>
    <w:rsid w:val="427FB01D"/>
    <w:rsid w:val="4383CE3F"/>
    <w:rsid w:val="43E2B8A7"/>
    <w:rsid w:val="4567A55D"/>
    <w:rsid w:val="4714274E"/>
    <w:rsid w:val="490613BC"/>
    <w:rsid w:val="49B42A7F"/>
    <w:rsid w:val="4A51326D"/>
    <w:rsid w:val="4A570C67"/>
    <w:rsid w:val="4A80F425"/>
    <w:rsid w:val="4BA3F098"/>
    <w:rsid w:val="4C49CF31"/>
    <w:rsid w:val="4D282FEE"/>
    <w:rsid w:val="4D46FEC7"/>
    <w:rsid w:val="4DD66EF0"/>
    <w:rsid w:val="4DE6D5C8"/>
    <w:rsid w:val="4E2245D2"/>
    <w:rsid w:val="4E898F36"/>
    <w:rsid w:val="4E915AD5"/>
    <w:rsid w:val="4E9C99FB"/>
    <w:rsid w:val="4EA305A4"/>
    <w:rsid w:val="5030F6C0"/>
    <w:rsid w:val="510EC8AD"/>
    <w:rsid w:val="5132FB8E"/>
    <w:rsid w:val="53E6CAAE"/>
    <w:rsid w:val="54813E3E"/>
    <w:rsid w:val="575F3415"/>
    <w:rsid w:val="5893BD89"/>
    <w:rsid w:val="595E3BD0"/>
    <w:rsid w:val="5A40AB58"/>
    <w:rsid w:val="5AE9D0C8"/>
    <w:rsid w:val="5AFCA8C3"/>
    <w:rsid w:val="5CAC99A9"/>
    <w:rsid w:val="5D9BC391"/>
    <w:rsid w:val="5FA28A6A"/>
    <w:rsid w:val="602D6CC6"/>
    <w:rsid w:val="6192FBD8"/>
    <w:rsid w:val="61FFEB7E"/>
    <w:rsid w:val="6334BC03"/>
    <w:rsid w:val="644120B8"/>
    <w:rsid w:val="645FBEFB"/>
    <w:rsid w:val="65F56376"/>
    <w:rsid w:val="68CA3BB9"/>
    <w:rsid w:val="696B2FFF"/>
    <w:rsid w:val="6A511F9C"/>
    <w:rsid w:val="6AB504E1"/>
    <w:rsid w:val="6B05188E"/>
    <w:rsid w:val="6B2175B6"/>
    <w:rsid w:val="6D735F82"/>
    <w:rsid w:val="6D7D7642"/>
    <w:rsid w:val="72DD8EAB"/>
    <w:rsid w:val="737C0842"/>
    <w:rsid w:val="766A3833"/>
    <w:rsid w:val="76E8EEE1"/>
    <w:rsid w:val="7755C5BE"/>
    <w:rsid w:val="78145198"/>
    <w:rsid w:val="78A3EFB9"/>
    <w:rsid w:val="7AB9C00F"/>
    <w:rsid w:val="7BF97281"/>
    <w:rsid w:val="7C8C35E4"/>
    <w:rsid w:val="7C97CE69"/>
    <w:rsid w:val="7D45EFBB"/>
    <w:rsid w:val="7FB91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4E5EF"/>
  <w15:chartTrackingRefBased/>
  <w15:docId w15:val="{EBF0E01C-9F06-434D-8E48-870BDD38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05A6B0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26BE8008"/>
    <w:rPr>
      <w:color w:val="467886"/>
      <w:u w:val="single"/>
    </w:rPr>
  </w:style>
  <w:style w:type="paragraph" w:styleId="Header">
    <w:name w:val="header"/>
    <w:basedOn w:val="Normal"/>
    <w:uiPriority w:val="99"/>
    <w:unhideWhenUsed/>
    <w:rsid w:val="26BE8008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6BE8008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96E1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harlesrivertaskforce@mass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info-details/charles-river-task-force-on-equitable-river-acces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nika.roy@mass.gov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zoom.us/meeting/register/F3xZeVEfTRuPgIZ3-4Pg9Q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98940F2259D4AA15776BBE75254EA" ma:contentTypeVersion="5" ma:contentTypeDescription="Create a new document." ma:contentTypeScope="" ma:versionID="43401415c2348b2acf59bdd2b778bd91">
  <xsd:schema xmlns:xsd="http://www.w3.org/2001/XMLSchema" xmlns:xs="http://www.w3.org/2001/XMLSchema" xmlns:p="http://schemas.microsoft.com/office/2006/metadata/properties" xmlns:ns2="cfac202d-5dfe-4943-8fc4-9115dd8079c4" xmlns:ns3="699ac1d4-ca39-4946-aa46-a9cdf037dbb3" targetNamespace="http://schemas.microsoft.com/office/2006/metadata/properties" ma:root="true" ma:fieldsID="559ddc06d7d51001f1c6522b6cd52ddb" ns2:_="" ns3:_="">
    <xsd:import namespace="cfac202d-5dfe-4943-8fc4-9115dd8079c4"/>
    <xsd:import namespace="699ac1d4-ca39-4946-aa46-a9cdf037d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c202d-5dfe-4943-8fc4-9115dd807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ac1d4-ca39-4946-aa46-a9cdf037dbb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4078FB-80E2-4DA4-B922-332C67E975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ac202d-5dfe-4943-8fc4-9115dd8079c4"/>
    <ds:schemaRef ds:uri="699ac1d4-ca39-4946-aa46-a9cdf037d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5ED88F-0DFB-4682-A395-47D4B392F2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A43754-C987-4641-919A-40816374BE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018</Characters>
  <Application>Microsoft Office Word</Application>
  <DocSecurity>0</DocSecurity>
  <Lines>2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Gomes</dc:creator>
  <cp:keywords>Certified Translator</cp:keywords>
  <cp:lastModifiedBy>Emily P</cp:lastModifiedBy>
  <cp:revision>3</cp:revision>
  <dcterms:created xsi:type="dcterms:W3CDTF">2025-12-01T13:53:00Z</dcterms:created>
  <dcterms:modified xsi:type="dcterms:W3CDTF">2025-12-0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98940F2259D4AA15776BBE75254EA</vt:lpwstr>
  </property>
</Properties>
</file>